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3" w:name="X2508f7afe161e95317a54386f5337a6b36a3473"/>
    <w:p>
      <w:pPr>
        <w:pStyle w:val="Heading1"/>
      </w:pPr>
      <w:r>
        <w:t xml:space="preserve">SCHOLARSHIP APPLICATION LETTER FOR AUTOMOTIVE ENGINEERING STUDIES IN FRANCE PARIS</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1" w:name="Xec7ad7242fa59360b8f07331f1fdfc1b0ad988b"/>
    <w:p>
      <w:pPr>
        <w:pStyle w:val="Heading2"/>
      </w:pPr>
      <w:r>
        <w:t xml:space="preserve">[University Name, e.g., Ecole Centrale Paris]</w:t>
      </w:r>
    </w:p>
    <w:p>
      <w:pPr>
        <w:pStyle w:val="FirstParagraph"/>
      </w:pPr>
      <w:r>
        <w:t xml:space="preserve">Paris, France</w:t>
      </w:r>
    </w:p>
    <w:bookmarkEnd w:id="21"/>
    <w:bookmarkStart w:id="22" w:name="dear-admissions-committee"/>
    <w:p>
      <w:pPr>
        <w:pStyle w:val="Heading2"/>
      </w:pPr>
      <w:r>
        <w:t xml:space="preserve">Dear Admissions Committee,</w:t>
      </w:r>
    </w:p>
    <w:p>
      <w:pPr>
        <w:pStyle w:val="FirstParagraph"/>
      </w:pPr>
      <w:r>
        <w:t xml:space="preserve">It is with profound enthusiasm and unwavering dedication that I submit this Scholarship Application Letter to pursue my Master's degree in Automotive Engineering at [University Name] in France Paris. As a passionate aspiring Automotive Engineer, I have meticulously aligned my academic trajectory with the innovative ecosystem of Paris—a global nexus for automotive excellence where engineering meets cultural heritage and technological revolution.</w:t>
      </w:r>
    </w:p>
    <w:p>
      <w:pPr>
        <w:pStyle w:val="BodyText"/>
      </w:pPr>
      <w:r>
        <w:t xml:space="preserve">The decision to seek advanced studies in France Paris is not merely geographical but deeply strategic. Having completed my Bachelor's in Mechanical Engineering with honors from [Your University], I have immersed myself in projects that mirror the cutting-edge challenges of modern mobility. My final year thesis, "Electrified Powertrain Optimization for Urban Mobility," earned departmental recognition and demonstrated my ability to synthesize complex technical systems—a skill I intend to refine at [University Name]'s renowned laboratories. Paris offers an unparalleled convergence of world-class institutions like École Centrale Paris, Arts et Métiers ParisTech, and the newly established</w:t>
      </w:r>
      <w:r>
        <w:t xml:space="preserve"> </w:t>
      </w:r>
      <w:r>
        <w:rPr>
          <w:iCs/>
          <w:i/>
        </w:rPr>
        <w:t xml:space="preserve">Paris Automotive Research Center</w:t>
      </w:r>
      <w:r>
        <w:t xml:space="preserve">, where industry leaders such as Renault, Stellantis, and Michelin collaborate with academic pioneers. This ecosystem is indispensable for an Automotive Engineer seeking to master sustainable propulsion systems in the heart of Europe's automotive innovation corridor.</w:t>
      </w:r>
    </w:p>
    <w:p>
      <w:pPr>
        <w:pStyle w:val="BodyText"/>
      </w:pPr>
      <w:r>
        <w:t xml:space="preserve">What distinguishes France Paris as my academic destination is its unique fusion of engineering rigor and visionary sustainability. The French government’s commitment to achieving carbon neutrality by 2050 has catalyzed unprecedented investment in electric vehicle infrastructure, smart mobility solutions, and hydrogen fuel cell technology—all central to my research interests. At [University Name], I am particularly drawn to Professor [Name]'s work on AI-driven vehicle dynamics and the university's partnership with the</w:t>
      </w:r>
      <w:r>
        <w:t xml:space="preserve"> </w:t>
      </w:r>
      <w:r>
        <w:rPr>
          <w:iCs/>
          <w:i/>
        </w:rPr>
        <w:t xml:space="preserve">Cité de l'Automobile</w:t>
      </w:r>
      <w:r>
        <w:t xml:space="preserve"> </w:t>
      </w:r>
      <w:r>
        <w:t xml:space="preserve">museum for hands-on industry immersion. This academic environment will enable me to transition from theoretical knowledge to tangible solutions, such as optimizing battery thermal management systems—a critical hurdle in advancing EV adoption across European urban landscapes.</w:t>
      </w:r>
    </w:p>
    <w:p>
      <w:pPr>
        <w:pStyle w:val="BodyText"/>
      </w:pPr>
      <w:r>
        <w:t xml:space="preserve">My journey toward becoming an Automotive Engineer has been defined by both technical ambition and a commitment to global impact. During my undergraduate studies, I led a team that designed a low-cost autonomous vehicle prototype for rural healthcare logistics in [Your Country], securing third place at the International Student Design Challenge. This experience crystallized my understanding of how engineering must serve societal needs beyond performance metrics. In France Paris, I aspire to contribute to projects like the</w:t>
      </w:r>
      <w:r>
        <w:t xml:space="preserve"> </w:t>
      </w:r>
      <w:r>
        <w:rPr>
          <w:iCs/>
          <w:i/>
        </w:rPr>
        <w:t xml:space="preserve">Paris Smart Mobility Initiative</w:t>
      </w:r>
      <w:r>
        <w:t xml:space="preserve">, which integrates shared electric vehicles with public transit networks—a vision that aligns with my goal of developing accessible, sustainable mobility solutions for emerging markets. The scholarship would be instrumental in enabling me to fully engage with these opportunities without financial constraint.</w:t>
      </w:r>
    </w:p>
    <w:p>
      <w:pPr>
        <w:pStyle w:val="BodyText"/>
      </w:pPr>
      <w:r>
        <w:t xml:space="preserve">Financially, this Scholarship Application Letter is not merely a request but a strategic necessity. As the first in my family to pursue higher education abroad, I rely on merit-based support to overcome the significant costs of international study. The tuition and living expenses for engineering studies in Paris represent a substantial barrier—particularly as I seek to allocate maximum resources toward research rather than financial survival. This scholarship would allow me to dedicate 100% of my efforts to mastering advanced topics like autonomous driving algorithms, lightweight materials science, and regulatory compliance frameworks under the guidance of industry-academia mentors. Without it, my potential contribution to France's automotive renaissance would be unrealized.</w:t>
      </w:r>
    </w:p>
    <w:p>
      <w:pPr>
        <w:pStyle w:val="BodyText"/>
      </w:pPr>
      <w:r>
        <w:t xml:space="preserve">My long-term vision as an Automotive Engineer transcends personal achievement; it is anchored in fostering global collaboration. Post-graduation, I plan to establish a tech incubator in [Your Country] focused on sustainable mobility solutions, leveraging partnerships with French automotive giants to transfer knowledge and accelerate EV adoption across the Global South. Paris will be my crucible—where I absorb Europe's regulatory expertise and innovation culture before applying it to emerging markets. The city's legacy as the birthplace of automotive history (home of the first automobile patents) fuels my commitment to honor that legacy by driving its next evolution: an electric, connected, and equitable future.</w:t>
      </w:r>
    </w:p>
    <w:p>
      <w:pPr>
        <w:pStyle w:val="BodyText"/>
      </w:pPr>
      <w:r>
        <w:t xml:space="preserve">France Paris is more than a location; it is a promise of intellectual synergy where engineering disciplines converge with policy, culture, and human-centered design. My technical foundation from [Your University] has prepared me for this challenge. Now, I seek the opportunity to immerse myself in Paris's dynamic academic environment—a place where automotive innovation isn't just studied but lived through every cobblestone street lined with historic workshops and futuristic R&amp;D hubs. The scholarship is not merely a financial aid but an investment in my ability to become a bridge between France's engineering prowess and the global mobility needs of tomorrow.</w:t>
      </w:r>
    </w:p>
    <w:p>
      <w:pPr>
        <w:pStyle w:val="BodyText"/>
      </w:pPr>
      <w:r>
        <w:t xml:space="preserve">As I conclude this Scholarship Application Letter, I reaffirm my resolve to honor the trust placed in me by [University Name] and its partners. My journey as an Automotive Engineer is one of continuous learning, ethical responsibility, and relentless innovation—qualities that resonate deeply with Paris's spirit of intellectual pursuit. With your support, I will transform the vision of sustainable mobility into reality, starting from the heart of France Paris and extending across continents.</w:t>
      </w:r>
    </w:p>
    <w:p>
      <w:pPr>
        <w:pStyle w:val="BodyText"/>
      </w:pPr>
      <w:r>
        <w:t xml:space="preserve">Thank you for considering my application. I eagerly await the opportunity to contribute to [University Name]'s legacy as a future Automotive Engineer shaping Europe's transportation landscape.</w:t>
      </w:r>
    </w:p>
    <w:p>
      <w:pPr>
        <w:pStyle w:val="BodyText"/>
      </w:pPr>
      <w:r>
        <w:t xml:space="preserve">Sincerely,</w:t>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10T01:10:18Z</dcterms:created>
  <dcterms:modified xsi:type="dcterms:W3CDTF">2025-12-10T01:10:18Z</dcterms:modified>
</cp:coreProperties>
</file>

<file path=docProps/custom.xml><?xml version="1.0" encoding="utf-8"?>
<Properties xmlns="http://schemas.openxmlformats.org/officeDocument/2006/custom-properties" xmlns:vt="http://schemas.openxmlformats.org/officeDocument/2006/docPropsVTypes"/>
</file>